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684BB" w14:textId="77777777" w:rsidR="0062335D" w:rsidRPr="002B1A54" w:rsidRDefault="008915DD" w:rsidP="002B1A54">
      <w:pPr>
        <w:pStyle w:val="NoSpacing"/>
        <w:jc w:val="center"/>
        <w:rPr>
          <w:b/>
          <w:sz w:val="48"/>
          <w:szCs w:val="48"/>
        </w:rPr>
      </w:pPr>
      <w:bookmarkStart w:id="0" w:name="_GoBack"/>
      <w:bookmarkEnd w:id="0"/>
      <w:r w:rsidRPr="002B1A54">
        <w:rPr>
          <w:b/>
          <w:sz w:val="48"/>
          <w:szCs w:val="48"/>
        </w:rPr>
        <w:t xml:space="preserve">Things </w:t>
      </w:r>
      <w:proofErr w:type="gramStart"/>
      <w:r w:rsidRPr="002B1A54">
        <w:rPr>
          <w:b/>
          <w:sz w:val="48"/>
          <w:szCs w:val="48"/>
        </w:rPr>
        <w:t>To</w:t>
      </w:r>
      <w:proofErr w:type="gramEnd"/>
      <w:r w:rsidRPr="002B1A54">
        <w:rPr>
          <w:b/>
          <w:sz w:val="48"/>
          <w:szCs w:val="48"/>
        </w:rPr>
        <w:t xml:space="preserve"> Pray For</w:t>
      </w:r>
    </w:p>
    <w:p w14:paraId="55AEB773" w14:textId="77777777" w:rsidR="002B1A54" w:rsidRDefault="002B1A54" w:rsidP="008915DD">
      <w:pPr>
        <w:pStyle w:val="NoSpacing"/>
      </w:pPr>
    </w:p>
    <w:p w14:paraId="2AC0957D" w14:textId="77777777" w:rsidR="008915DD" w:rsidRPr="002B1A54" w:rsidRDefault="002B1A54" w:rsidP="008915DD">
      <w:pPr>
        <w:pStyle w:val="NoSpacing"/>
        <w:rPr>
          <w:b/>
        </w:rPr>
      </w:pPr>
      <w:r w:rsidRPr="002B1A54">
        <w:rPr>
          <w:b/>
        </w:rPr>
        <w:t>Colossians 1:9 For this cause we also, since the day we heard it, do not cease to pray for you, and to desire that ye might be filled with the knowledge of his will in all wisdom and spiritual understanding;</w:t>
      </w:r>
    </w:p>
    <w:p w14:paraId="3933A6AA" w14:textId="77777777" w:rsidR="008915DD" w:rsidRDefault="002B1A54" w:rsidP="008915DD">
      <w:pPr>
        <w:pStyle w:val="NoSpacing"/>
      </w:pPr>
      <w:r>
        <w:t>(Pray for others</w:t>
      </w:r>
      <w:r w:rsidR="008915DD">
        <w:t xml:space="preserve">: </w:t>
      </w:r>
      <w:r>
        <w:t xml:space="preserve">Luke 22:32, </w:t>
      </w:r>
      <w:r w:rsidR="008915DD">
        <w:t>John 13:35</w:t>
      </w:r>
      <w:r>
        <w:t>, Philippians 2:4, James 5:16, Proverbs 10:12, Matthew 25:34-46</w:t>
      </w:r>
      <w:r w:rsidR="008915DD">
        <w:t>)</w:t>
      </w:r>
    </w:p>
    <w:p w14:paraId="0D8DA1D3" w14:textId="77777777" w:rsidR="002B1A54" w:rsidRDefault="002B1A54" w:rsidP="008915DD">
      <w:pPr>
        <w:pStyle w:val="NoSpacing"/>
      </w:pPr>
    </w:p>
    <w:p w14:paraId="0D85DBDF" w14:textId="77777777" w:rsidR="001873BE" w:rsidRPr="001873BE" w:rsidRDefault="002B1A54" w:rsidP="001873BE">
      <w:pPr>
        <w:pStyle w:val="NoSpacing"/>
        <w:rPr>
          <w:b/>
        </w:rPr>
      </w:pPr>
      <w:r w:rsidRPr="001873BE">
        <w:rPr>
          <w:b/>
        </w:rPr>
        <w:t>Matthew 6:9</w:t>
      </w:r>
      <w:r w:rsidR="001873BE" w:rsidRPr="001873BE">
        <w:rPr>
          <w:b/>
        </w:rPr>
        <w:t xml:space="preserve"> After this manner therefore pray ye: Our Father which art in heaven, Hallowed be thy name.</w:t>
      </w:r>
    </w:p>
    <w:p w14:paraId="6350A0AC" w14:textId="77777777" w:rsidR="001873BE" w:rsidRPr="001873BE" w:rsidRDefault="001873BE" w:rsidP="001873BE">
      <w:pPr>
        <w:pStyle w:val="NoSpacing"/>
        <w:rPr>
          <w:b/>
        </w:rPr>
      </w:pPr>
      <w:r w:rsidRPr="001873BE">
        <w:rPr>
          <w:b/>
        </w:rPr>
        <w:t>:10 Thy kingdom come. Thy will be done in earth, as it is in heaven.</w:t>
      </w:r>
    </w:p>
    <w:p w14:paraId="2730DC33" w14:textId="77777777" w:rsidR="001873BE" w:rsidRPr="001873BE" w:rsidRDefault="001873BE" w:rsidP="001873BE">
      <w:pPr>
        <w:pStyle w:val="NoSpacing"/>
        <w:rPr>
          <w:b/>
        </w:rPr>
      </w:pPr>
      <w:r w:rsidRPr="001873BE">
        <w:rPr>
          <w:b/>
        </w:rPr>
        <w:t>:11 Give us this day our daily bread.</w:t>
      </w:r>
    </w:p>
    <w:p w14:paraId="187C51B8" w14:textId="77777777" w:rsidR="001873BE" w:rsidRPr="001873BE" w:rsidRDefault="001873BE" w:rsidP="001873BE">
      <w:pPr>
        <w:pStyle w:val="NoSpacing"/>
        <w:rPr>
          <w:b/>
        </w:rPr>
      </w:pPr>
      <w:r w:rsidRPr="001873BE">
        <w:rPr>
          <w:b/>
        </w:rPr>
        <w:t>:12 And forgive us our debts, as we forgive our debtors.</w:t>
      </w:r>
    </w:p>
    <w:p w14:paraId="7457B45E" w14:textId="77777777" w:rsidR="002B1A54" w:rsidRPr="001873BE" w:rsidRDefault="001873BE" w:rsidP="001873BE">
      <w:pPr>
        <w:pStyle w:val="NoSpacing"/>
        <w:rPr>
          <w:b/>
        </w:rPr>
      </w:pPr>
      <w:r w:rsidRPr="001873BE">
        <w:rPr>
          <w:b/>
        </w:rPr>
        <w:t xml:space="preserve">:13 And lead us not into </w:t>
      </w:r>
      <w:proofErr w:type="gramStart"/>
      <w:r w:rsidRPr="001873BE">
        <w:rPr>
          <w:b/>
        </w:rPr>
        <w:t>temptation, but</w:t>
      </w:r>
      <w:proofErr w:type="gramEnd"/>
      <w:r w:rsidRPr="001873BE">
        <w:rPr>
          <w:b/>
        </w:rPr>
        <w:t xml:space="preserve"> deliver us from evil: For thine is the kingdom, and the power, and the glory, </w:t>
      </w:r>
      <w:proofErr w:type="spellStart"/>
      <w:r w:rsidRPr="001873BE">
        <w:rPr>
          <w:b/>
        </w:rPr>
        <w:t>for ever</w:t>
      </w:r>
      <w:proofErr w:type="spellEnd"/>
      <w:r w:rsidRPr="001873BE">
        <w:rPr>
          <w:b/>
        </w:rPr>
        <w:t>. Amen.</w:t>
      </w:r>
    </w:p>
    <w:p w14:paraId="63AF60A6" w14:textId="77777777" w:rsidR="002B1A54" w:rsidRDefault="00FC2339" w:rsidP="008915DD">
      <w:pPr>
        <w:pStyle w:val="NoSpacing"/>
      </w:pPr>
      <w:r>
        <w:t>(W</w:t>
      </w:r>
      <w:r w:rsidR="001873BE">
        <w:t>hen praying: GLORIFY</w:t>
      </w:r>
      <w:r w:rsidR="002B1A54">
        <w:t xml:space="preserve"> the Father, pray for the kingdom, pray </w:t>
      </w:r>
      <w:r w:rsidR="001873BE">
        <w:t xml:space="preserve">daily </w:t>
      </w:r>
      <w:r w:rsidR="002B1A54">
        <w:t xml:space="preserve">for </w:t>
      </w:r>
      <w:r w:rsidR="001873BE">
        <w:t>our daily needs</w:t>
      </w:r>
      <w:r w:rsidR="002B1A54">
        <w:t>, PRAY FOR FORGIVENESS, pray for mercy and PROTECTION, pray to endure to the end</w:t>
      </w:r>
      <w:r w:rsidR="002D7499">
        <w:t xml:space="preserve">, etc.: </w:t>
      </w:r>
      <w:proofErr w:type="spellStart"/>
      <w:r w:rsidR="002D7499" w:rsidRPr="002D7499">
        <w:rPr>
          <w:b/>
        </w:rPr>
        <w:t>IKings</w:t>
      </w:r>
      <w:proofErr w:type="spellEnd"/>
      <w:r w:rsidR="002D7499" w:rsidRPr="002D7499">
        <w:rPr>
          <w:b/>
        </w:rPr>
        <w:t xml:space="preserve"> 19:14</w:t>
      </w:r>
      <w:r w:rsidR="002D7499">
        <w:rPr>
          <w:b/>
        </w:rPr>
        <w:t>, Matthew 24:13</w:t>
      </w:r>
      <w:r w:rsidR="002D7499">
        <w:t>)</w:t>
      </w:r>
    </w:p>
    <w:p w14:paraId="5A1BACBA" w14:textId="77777777" w:rsidR="008915DD" w:rsidRDefault="008915DD" w:rsidP="008915DD">
      <w:pPr>
        <w:pStyle w:val="NoSpacing"/>
      </w:pPr>
    </w:p>
    <w:p w14:paraId="72BE2F0A" w14:textId="77777777" w:rsidR="002B1A54" w:rsidRPr="002B1A54" w:rsidRDefault="002B1A54" w:rsidP="002B1A54">
      <w:pPr>
        <w:pStyle w:val="NoSpacing"/>
        <w:rPr>
          <w:b/>
        </w:rPr>
      </w:pPr>
      <w:r w:rsidRPr="002B1A54">
        <w:rPr>
          <w:b/>
        </w:rPr>
        <w:t xml:space="preserve">Matthew 9:36 But when he saw the multitudes, he </w:t>
      </w:r>
      <w:r>
        <w:rPr>
          <w:b/>
        </w:rPr>
        <w:t>WAS MOVED with COMPASSION</w:t>
      </w:r>
      <w:r w:rsidRPr="002B1A54">
        <w:rPr>
          <w:b/>
        </w:rPr>
        <w:t xml:space="preserve"> on them, because they fainted, and were scattered abroad, as sheep having no shepherd.</w:t>
      </w:r>
    </w:p>
    <w:p w14:paraId="051F79D0" w14:textId="77777777" w:rsidR="002B1A54" w:rsidRPr="002B1A54" w:rsidRDefault="002B1A54" w:rsidP="002B1A54">
      <w:pPr>
        <w:pStyle w:val="NoSpacing"/>
        <w:rPr>
          <w:b/>
        </w:rPr>
      </w:pPr>
      <w:r w:rsidRPr="002B1A54">
        <w:rPr>
          <w:b/>
        </w:rPr>
        <w:t xml:space="preserve">:37 Then saith he unto his disciples, </w:t>
      </w:r>
      <w:proofErr w:type="gramStart"/>
      <w:r w:rsidRPr="002B1A54">
        <w:rPr>
          <w:b/>
        </w:rPr>
        <w:t>The</w:t>
      </w:r>
      <w:proofErr w:type="gramEnd"/>
      <w:r w:rsidRPr="002B1A54">
        <w:rPr>
          <w:b/>
        </w:rPr>
        <w:t xml:space="preserve"> harvest truly is plenteous, but the </w:t>
      </w:r>
      <w:proofErr w:type="spellStart"/>
      <w:r w:rsidRPr="002B1A54">
        <w:rPr>
          <w:b/>
        </w:rPr>
        <w:t>labourers</w:t>
      </w:r>
      <w:proofErr w:type="spellEnd"/>
      <w:r w:rsidRPr="002B1A54">
        <w:rPr>
          <w:b/>
        </w:rPr>
        <w:t xml:space="preserve"> are few;</w:t>
      </w:r>
    </w:p>
    <w:p w14:paraId="2390D8B0" w14:textId="77777777" w:rsidR="008915DD" w:rsidRPr="002B1A54" w:rsidRDefault="002B1A54" w:rsidP="002B1A54">
      <w:pPr>
        <w:pStyle w:val="NoSpacing"/>
        <w:rPr>
          <w:b/>
        </w:rPr>
      </w:pPr>
      <w:r w:rsidRPr="002B1A54">
        <w:rPr>
          <w:b/>
        </w:rPr>
        <w:t xml:space="preserve">:38 Pray ye therefore the Lord of the harvest, that he will send forth </w:t>
      </w:r>
      <w:proofErr w:type="spellStart"/>
      <w:r w:rsidRPr="002B1A54">
        <w:rPr>
          <w:b/>
        </w:rPr>
        <w:t>labourers</w:t>
      </w:r>
      <w:proofErr w:type="spellEnd"/>
      <w:r w:rsidRPr="002B1A54">
        <w:rPr>
          <w:b/>
        </w:rPr>
        <w:t xml:space="preserve"> into his harvest.</w:t>
      </w:r>
    </w:p>
    <w:p w14:paraId="06D58D4A" w14:textId="77777777" w:rsidR="008915DD" w:rsidRDefault="008915DD" w:rsidP="008915DD">
      <w:pPr>
        <w:pStyle w:val="NoSpacing"/>
      </w:pPr>
      <w:r>
        <w:t xml:space="preserve">(Pray for more TRUE laborers, and for the sheep that are suffering where ever they are: </w:t>
      </w:r>
      <w:proofErr w:type="spellStart"/>
      <w:r w:rsidRPr="002B1A54">
        <w:rPr>
          <w:b/>
        </w:rPr>
        <w:t>IPeter</w:t>
      </w:r>
      <w:proofErr w:type="spellEnd"/>
      <w:r w:rsidRPr="002B1A54">
        <w:rPr>
          <w:b/>
        </w:rPr>
        <w:t xml:space="preserve"> 5:9</w:t>
      </w:r>
      <w:r w:rsidR="008F1AA3">
        <w:rPr>
          <w:b/>
        </w:rPr>
        <w:t>, Acts 6:4</w:t>
      </w:r>
      <w:r>
        <w:t>)</w:t>
      </w:r>
    </w:p>
    <w:p w14:paraId="499A0FF2" w14:textId="77777777" w:rsidR="008915DD" w:rsidRDefault="008915DD" w:rsidP="008915DD">
      <w:pPr>
        <w:pStyle w:val="NoSpacing"/>
      </w:pPr>
    </w:p>
    <w:p w14:paraId="36629C5E" w14:textId="77777777" w:rsidR="008915DD" w:rsidRPr="00131A8A" w:rsidRDefault="008915DD" w:rsidP="008915DD">
      <w:pPr>
        <w:pStyle w:val="NoSpacing"/>
        <w:rPr>
          <w:b/>
        </w:rPr>
      </w:pPr>
      <w:r w:rsidRPr="00131A8A">
        <w:rPr>
          <w:b/>
        </w:rPr>
        <w:t>Luke 11:13</w:t>
      </w:r>
      <w:r w:rsidR="00131A8A" w:rsidRPr="00131A8A">
        <w:rPr>
          <w:b/>
        </w:rPr>
        <w:t xml:space="preserve"> If ye then, being evil, know how to give good gifts unto your children: how much more shall your heavenly Father give the Holy Spirit to them that ask him?</w:t>
      </w:r>
    </w:p>
    <w:p w14:paraId="001599BE" w14:textId="77777777" w:rsidR="008915DD" w:rsidRDefault="00131A8A" w:rsidP="008915DD">
      <w:pPr>
        <w:pStyle w:val="NoSpacing"/>
      </w:pPr>
      <w:r>
        <w:t>(Pray for the H</w:t>
      </w:r>
      <w:r w:rsidR="008915DD">
        <w:t>oly Spirit (Christ</w:t>
      </w:r>
      <w:r>
        <w:t xml:space="preserve">’s Spirit): </w:t>
      </w:r>
      <w:r w:rsidRPr="00131A8A">
        <w:rPr>
          <w:b/>
        </w:rPr>
        <w:t>Psalms 51:11-12</w:t>
      </w:r>
      <w:r w:rsidR="008915DD">
        <w:t>)</w:t>
      </w:r>
    </w:p>
    <w:p w14:paraId="57B7CE76" w14:textId="77777777" w:rsidR="008915DD" w:rsidRDefault="008915DD" w:rsidP="008915DD">
      <w:pPr>
        <w:pStyle w:val="NoSpacing"/>
      </w:pPr>
    </w:p>
    <w:p w14:paraId="417866CD" w14:textId="77777777" w:rsidR="008915DD" w:rsidRPr="00131A8A" w:rsidRDefault="008915DD" w:rsidP="008915DD">
      <w:pPr>
        <w:pStyle w:val="NoSpacing"/>
        <w:rPr>
          <w:b/>
        </w:rPr>
      </w:pPr>
      <w:r w:rsidRPr="00131A8A">
        <w:rPr>
          <w:b/>
        </w:rPr>
        <w:t>Luke 22:32</w:t>
      </w:r>
      <w:r w:rsidR="00131A8A" w:rsidRPr="00131A8A">
        <w:rPr>
          <w:b/>
        </w:rPr>
        <w:t xml:space="preserve"> But I have prayed for thee, that thy faith fail not: and when thou art converted, strengthen thy brethren.</w:t>
      </w:r>
    </w:p>
    <w:p w14:paraId="430C9718" w14:textId="77777777" w:rsidR="008915DD" w:rsidRDefault="008915DD" w:rsidP="008915DD">
      <w:pPr>
        <w:pStyle w:val="NoSpacing"/>
      </w:pPr>
      <w:r>
        <w:t>(Pray for f</w:t>
      </w:r>
      <w:r w:rsidR="008F1AA3">
        <w:t xml:space="preserve">aith </w:t>
      </w:r>
      <w:r>
        <w:t>and to truly convert: to be born again</w:t>
      </w:r>
      <w:r w:rsidR="008F1AA3">
        <w:t>.  Faith for others</w:t>
      </w:r>
      <w:r w:rsidR="00131A8A">
        <w:t xml:space="preserve">: </w:t>
      </w:r>
      <w:r w:rsidR="00131A8A" w:rsidRPr="00131A8A">
        <w:rPr>
          <w:b/>
        </w:rPr>
        <w:t>Acts 3:19-20</w:t>
      </w:r>
      <w:r>
        <w:t>)</w:t>
      </w:r>
    </w:p>
    <w:p w14:paraId="550D5EA4" w14:textId="77777777" w:rsidR="008915DD" w:rsidRDefault="008915DD" w:rsidP="008915DD">
      <w:pPr>
        <w:pStyle w:val="NoSpacing"/>
      </w:pPr>
    </w:p>
    <w:p w14:paraId="7CF49B22" w14:textId="77777777" w:rsidR="00131A8A" w:rsidRPr="002C5D97" w:rsidRDefault="00131A8A" w:rsidP="00131A8A">
      <w:pPr>
        <w:pStyle w:val="NoSpacing"/>
        <w:rPr>
          <w:b/>
        </w:rPr>
      </w:pPr>
      <w:r w:rsidRPr="002C5D97">
        <w:rPr>
          <w:b/>
        </w:rPr>
        <w:t xml:space="preserve">Matthew 22:37 Jesus said unto him, </w:t>
      </w:r>
      <w:proofErr w:type="gramStart"/>
      <w:r w:rsidRPr="002C5D97">
        <w:rPr>
          <w:b/>
        </w:rPr>
        <w:t>Thou</w:t>
      </w:r>
      <w:proofErr w:type="gramEnd"/>
      <w:r w:rsidRPr="002C5D97">
        <w:rPr>
          <w:b/>
        </w:rPr>
        <w:t xml:space="preserve"> shalt love the Lord thy God with all thy heart, and with all thy soul, and with all thy mind.</w:t>
      </w:r>
    </w:p>
    <w:p w14:paraId="4EF05439" w14:textId="77777777" w:rsidR="00131A8A" w:rsidRPr="002C5D97" w:rsidRDefault="002C5D97" w:rsidP="00131A8A">
      <w:pPr>
        <w:pStyle w:val="NoSpacing"/>
        <w:rPr>
          <w:b/>
        </w:rPr>
      </w:pPr>
      <w:r>
        <w:rPr>
          <w:b/>
        </w:rPr>
        <w:t>:</w:t>
      </w:r>
      <w:r w:rsidR="00131A8A" w:rsidRPr="002C5D97">
        <w:rPr>
          <w:b/>
        </w:rPr>
        <w:t>38 This is the first and great commandment.</w:t>
      </w:r>
    </w:p>
    <w:p w14:paraId="74DBE5B2" w14:textId="77777777" w:rsidR="00131A8A" w:rsidRPr="002C5D97" w:rsidRDefault="002C5D97" w:rsidP="00131A8A">
      <w:pPr>
        <w:pStyle w:val="NoSpacing"/>
        <w:rPr>
          <w:b/>
        </w:rPr>
      </w:pPr>
      <w:r>
        <w:rPr>
          <w:b/>
        </w:rPr>
        <w:t>:</w:t>
      </w:r>
      <w:r w:rsidR="00131A8A" w:rsidRPr="002C5D97">
        <w:rPr>
          <w:b/>
        </w:rPr>
        <w:t xml:space="preserve">39 And the second is like unto it, </w:t>
      </w:r>
      <w:proofErr w:type="gramStart"/>
      <w:r w:rsidR="00131A8A" w:rsidRPr="002C5D97">
        <w:rPr>
          <w:b/>
        </w:rPr>
        <w:t>Thou</w:t>
      </w:r>
      <w:proofErr w:type="gramEnd"/>
      <w:r w:rsidR="00131A8A" w:rsidRPr="002C5D97">
        <w:rPr>
          <w:b/>
        </w:rPr>
        <w:t xml:space="preserve"> shalt love thy </w:t>
      </w:r>
      <w:proofErr w:type="spellStart"/>
      <w:r w:rsidR="00131A8A" w:rsidRPr="002C5D97">
        <w:rPr>
          <w:b/>
        </w:rPr>
        <w:t>neighbour</w:t>
      </w:r>
      <w:proofErr w:type="spellEnd"/>
      <w:r w:rsidR="00131A8A" w:rsidRPr="002C5D97">
        <w:rPr>
          <w:b/>
        </w:rPr>
        <w:t xml:space="preserve"> as thyself.</w:t>
      </w:r>
    </w:p>
    <w:p w14:paraId="3307D972" w14:textId="77777777" w:rsidR="008915DD" w:rsidRPr="002C5D97" w:rsidRDefault="002C5D97" w:rsidP="00131A8A">
      <w:pPr>
        <w:pStyle w:val="NoSpacing"/>
        <w:rPr>
          <w:b/>
        </w:rPr>
      </w:pPr>
      <w:r>
        <w:rPr>
          <w:b/>
        </w:rPr>
        <w:t>:</w:t>
      </w:r>
      <w:r w:rsidR="00131A8A" w:rsidRPr="002C5D97">
        <w:rPr>
          <w:b/>
        </w:rPr>
        <w:t>40 On these two commandments hang all the law and the prophets.</w:t>
      </w:r>
    </w:p>
    <w:p w14:paraId="4F2DC6F3" w14:textId="77777777" w:rsidR="008915DD" w:rsidRDefault="008915DD" w:rsidP="008915DD">
      <w:pPr>
        <w:pStyle w:val="NoSpacing"/>
      </w:pPr>
      <w:r>
        <w:t>(Pray for be able to truly love the LORD and your neighbor</w:t>
      </w:r>
      <w:r w:rsidR="008F1AA3">
        <w:t xml:space="preserve">: </w:t>
      </w:r>
      <w:proofErr w:type="spellStart"/>
      <w:r w:rsidR="008F1AA3">
        <w:rPr>
          <w:b/>
        </w:rPr>
        <w:t>IJohn</w:t>
      </w:r>
      <w:proofErr w:type="spellEnd"/>
      <w:r w:rsidR="008F1AA3">
        <w:rPr>
          <w:b/>
        </w:rPr>
        <w:t xml:space="preserve"> 4:</w:t>
      </w:r>
      <w:r w:rsidR="008F1AA3" w:rsidRPr="008F1AA3">
        <w:rPr>
          <w:b/>
        </w:rPr>
        <w:t xml:space="preserve">20, </w:t>
      </w:r>
      <w:proofErr w:type="spellStart"/>
      <w:r w:rsidR="008F1AA3" w:rsidRPr="008F1AA3">
        <w:rPr>
          <w:b/>
        </w:rPr>
        <w:t>IPeter</w:t>
      </w:r>
      <w:proofErr w:type="spellEnd"/>
      <w:r w:rsidR="008F1AA3" w:rsidRPr="008F1AA3">
        <w:rPr>
          <w:b/>
        </w:rPr>
        <w:t xml:space="preserve"> 1:22-23, Romans 13:8-10</w:t>
      </w:r>
      <w:r>
        <w:t>)</w:t>
      </w:r>
    </w:p>
    <w:p w14:paraId="2A363EA2" w14:textId="77777777" w:rsidR="002C5D97" w:rsidRDefault="002C5D97" w:rsidP="008915DD">
      <w:pPr>
        <w:pStyle w:val="NoSpacing"/>
      </w:pPr>
    </w:p>
    <w:p w14:paraId="7E0D84F8" w14:textId="77777777" w:rsidR="002C5D97" w:rsidRPr="002C5D97" w:rsidRDefault="002C5D97" w:rsidP="002C5D97">
      <w:pPr>
        <w:pStyle w:val="NoSpacing"/>
        <w:rPr>
          <w:b/>
        </w:rPr>
      </w:pPr>
      <w:r w:rsidRPr="002C5D97">
        <w:rPr>
          <w:b/>
        </w:rPr>
        <w:t>Matthew 10:24 The disciple is not above his master, nor the servant above his lord.</w:t>
      </w:r>
    </w:p>
    <w:p w14:paraId="67B3202B" w14:textId="77777777" w:rsidR="002C5D97" w:rsidRPr="002C5D97" w:rsidRDefault="002C5D97" w:rsidP="002C5D97">
      <w:pPr>
        <w:pStyle w:val="NoSpacing"/>
        <w:rPr>
          <w:b/>
        </w:rPr>
      </w:pPr>
      <w:r w:rsidRPr="002C5D97">
        <w:rPr>
          <w:b/>
        </w:rPr>
        <w:t>:25 It is enough for the disciple that he be as his master, and the servant as his lord. If they have called the master of the house Beelzebub, how much more shall they call them of his household?</w:t>
      </w:r>
    </w:p>
    <w:p w14:paraId="5DE5F80C" w14:textId="77777777" w:rsidR="002C5D97" w:rsidRDefault="002C5D97" w:rsidP="008915DD">
      <w:pPr>
        <w:pStyle w:val="NoSpacing"/>
      </w:pPr>
      <w:r>
        <w:t xml:space="preserve">(Pray to be AS OUR Master: </w:t>
      </w:r>
      <w:r w:rsidRPr="002C5D97">
        <w:rPr>
          <w:b/>
        </w:rPr>
        <w:t>John 15:13, Matthew 11:28-30,</w:t>
      </w:r>
      <w:r>
        <w:t xml:space="preserve"> etc.)</w:t>
      </w:r>
    </w:p>
    <w:p w14:paraId="5A69C9D0" w14:textId="77777777" w:rsidR="008915DD" w:rsidRDefault="008915DD" w:rsidP="008915DD">
      <w:pPr>
        <w:pStyle w:val="NoSpacing"/>
      </w:pPr>
    </w:p>
    <w:p w14:paraId="27700828" w14:textId="77777777" w:rsidR="002C5D97" w:rsidRPr="002C5D97" w:rsidRDefault="002C5D97" w:rsidP="002C5D97">
      <w:pPr>
        <w:pStyle w:val="NoSpacing"/>
        <w:rPr>
          <w:b/>
        </w:rPr>
      </w:pPr>
      <w:r w:rsidRPr="002C5D97">
        <w:rPr>
          <w:b/>
        </w:rPr>
        <w:t>Galatians 5:22 But the fruit of the Spirit is love, joy, peace, longsuffering, gentleness, goodness, faith,</w:t>
      </w:r>
    </w:p>
    <w:p w14:paraId="0FF5A6F9" w14:textId="77777777" w:rsidR="008915DD" w:rsidRPr="002C5D97" w:rsidRDefault="002C5D97" w:rsidP="002C5D97">
      <w:pPr>
        <w:pStyle w:val="NoSpacing"/>
        <w:rPr>
          <w:b/>
        </w:rPr>
      </w:pPr>
      <w:r w:rsidRPr="002C5D97">
        <w:rPr>
          <w:b/>
        </w:rPr>
        <w:t>:23 Meekness, temperance: against such there is no law.</w:t>
      </w:r>
    </w:p>
    <w:p w14:paraId="5E135A06" w14:textId="77777777" w:rsidR="008915DD" w:rsidRDefault="008915DD" w:rsidP="008915DD">
      <w:pPr>
        <w:pStyle w:val="NoSpacing"/>
      </w:pPr>
      <w:r>
        <w:lastRenderedPageBreak/>
        <w:t>(Pray for the fruit of the Spirit, which comes by abiding in Christ truly</w:t>
      </w:r>
      <w:r w:rsidR="006878A0">
        <w:t xml:space="preserve">: </w:t>
      </w:r>
      <w:proofErr w:type="spellStart"/>
      <w:r w:rsidR="006878A0" w:rsidRPr="002C5D97">
        <w:rPr>
          <w:b/>
        </w:rPr>
        <w:t>IIPeter</w:t>
      </w:r>
      <w:proofErr w:type="spellEnd"/>
      <w:r w:rsidR="006878A0" w:rsidRPr="002C5D97">
        <w:rPr>
          <w:b/>
        </w:rPr>
        <w:t xml:space="preserve"> 1:4-8, John 15:8</w:t>
      </w:r>
      <w:r w:rsidR="002C5D97" w:rsidRPr="002C5D97">
        <w:rPr>
          <w:b/>
        </w:rPr>
        <w:t>, Matthew 23:23</w:t>
      </w:r>
      <w:r>
        <w:t>)</w:t>
      </w:r>
    </w:p>
    <w:p w14:paraId="27718188" w14:textId="77777777" w:rsidR="008915DD" w:rsidRDefault="008915DD" w:rsidP="008915DD">
      <w:pPr>
        <w:pStyle w:val="NoSpacing"/>
      </w:pPr>
    </w:p>
    <w:p w14:paraId="488300B8" w14:textId="77777777" w:rsidR="008915DD" w:rsidRPr="002C5D97" w:rsidRDefault="008915DD" w:rsidP="008915DD">
      <w:pPr>
        <w:pStyle w:val="NoSpacing"/>
        <w:rPr>
          <w:b/>
        </w:rPr>
      </w:pPr>
      <w:r w:rsidRPr="002C5D97">
        <w:rPr>
          <w:b/>
        </w:rPr>
        <w:t>James 1:5</w:t>
      </w:r>
      <w:r w:rsidR="002C5D97" w:rsidRPr="002C5D97">
        <w:rPr>
          <w:b/>
        </w:rPr>
        <w:t xml:space="preserve"> If any of you lack wisdom, let him ask of God, that giveth to all men liberally, and </w:t>
      </w:r>
      <w:proofErr w:type="spellStart"/>
      <w:r w:rsidR="002C5D97" w:rsidRPr="002C5D97">
        <w:rPr>
          <w:b/>
        </w:rPr>
        <w:t>upbraideth</w:t>
      </w:r>
      <w:proofErr w:type="spellEnd"/>
      <w:r w:rsidR="002C5D97" w:rsidRPr="002C5D97">
        <w:rPr>
          <w:b/>
        </w:rPr>
        <w:t xml:space="preserve"> not; and it shall be given him.</w:t>
      </w:r>
    </w:p>
    <w:p w14:paraId="64BF632A" w14:textId="77777777" w:rsidR="008915DD" w:rsidRDefault="008915DD" w:rsidP="008915DD">
      <w:pPr>
        <w:pStyle w:val="NoSpacing"/>
      </w:pPr>
      <w:r>
        <w:t>(Pray for wisdom and understanding</w:t>
      </w:r>
      <w:r w:rsidR="006878A0">
        <w:t xml:space="preserve">, </w:t>
      </w:r>
      <w:r w:rsidR="00554A6F">
        <w:t xml:space="preserve">to truly DISCERN good from evil, </w:t>
      </w:r>
      <w:r w:rsidR="006878A0">
        <w:t xml:space="preserve">and to be able to truly keep the commandments: </w:t>
      </w:r>
      <w:r w:rsidR="006878A0" w:rsidRPr="002C5D97">
        <w:rPr>
          <w:b/>
        </w:rPr>
        <w:t xml:space="preserve">Psalms 111:10, </w:t>
      </w:r>
      <w:r w:rsidR="002C5D97" w:rsidRPr="002C5D97">
        <w:rPr>
          <w:b/>
        </w:rPr>
        <w:t xml:space="preserve">Ecclesiastes 8:5-6, </w:t>
      </w:r>
      <w:r w:rsidR="006878A0" w:rsidRPr="002C5D97">
        <w:rPr>
          <w:b/>
        </w:rPr>
        <w:t xml:space="preserve">James 1:22, </w:t>
      </w:r>
      <w:r w:rsidR="00554A6F" w:rsidRPr="002C5D97">
        <w:rPr>
          <w:b/>
        </w:rPr>
        <w:t>Hebrews 5:12-14, Jeremiah 15:19</w:t>
      </w:r>
      <w:r w:rsidR="00554A6F">
        <w:t xml:space="preserve">, </w:t>
      </w:r>
      <w:r w:rsidR="006878A0">
        <w:t>etc.</w:t>
      </w:r>
      <w:r>
        <w:t>)</w:t>
      </w:r>
    </w:p>
    <w:p w14:paraId="1D4C37AC" w14:textId="77777777" w:rsidR="006878A0" w:rsidRDefault="006878A0" w:rsidP="008915DD">
      <w:pPr>
        <w:pStyle w:val="NoSpacing"/>
      </w:pPr>
    </w:p>
    <w:p w14:paraId="10008D2A" w14:textId="77777777" w:rsidR="006878A0" w:rsidRPr="00D11664" w:rsidRDefault="006878A0" w:rsidP="008915DD">
      <w:pPr>
        <w:pStyle w:val="NoSpacing"/>
        <w:rPr>
          <w:b/>
        </w:rPr>
      </w:pPr>
      <w:r w:rsidRPr="00D11664">
        <w:rPr>
          <w:b/>
        </w:rPr>
        <w:t>Psalms 51:17</w:t>
      </w:r>
      <w:r w:rsidR="00D11664" w:rsidRPr="00D11664">
        <w:rPr>
          <w:b/>
        </w:rPr>
        <w:t xml:space="preserve"> The sacrifices of God are a broken spirit: a broken and a contrite heart, O God, thou wilt not despise.</w:t>
      </w:r>
    </w:p>
    <w:p w14:paraId="00344945" w14:textId="77777777" w:rsidR="006878A0" w:rsidRDefault="006878A0" w:rsidP="008915DD">
      <w:pPr>
        <w:pStyle w:val="NoSpacing"/>
      </w:pPr>
      <w:r>
        <w:t>(</w:t>
      </w:r>
      <w:r w:rsidR="00D11664">
        <w:t xml:space="preserve">HUMBLY </w:t>
      </w:r>
      <w:r>
        <w:t>Pray for true humility</w:t>
      </w:r>
      <w:r w:rsidR="00D11664">
        <w:t>, forgiveness</w:t>
      </w:r>
      <w:r>
        <w:t xml:space="preserve"> and contriteness: </w:t>
      </w:r>
      <w:r w:rsidRPr="002C5D97">
        <w:rPr>
          <w:b/>
        </w:rPr>
        <w:t>Matthew 11:28-30, Isaiah 57:15, Micah 6:8</w:t>
      </w:r>
      <w:r w:rsidR="002C5D97" w:rsidRPr="002C5D97">
        <w:rPr>
          <w:b/>
        </w:rPr>
        <w:t>, Numbers 12:3</w:t>
      </w:r>
      <w:r w:rsidR="002C5D97">
        <w:t>,</w:t>
      </w:r>
      <w:r w:rsidR="00D11664">
        <w:t xml:space="preserve"> </w:t>
      </w:r>
      <w:r w:rsidR="00D11664" w:rsidRPr="00D11664">
        <w:rPr>
          <w:b/>
        </w:rPr>
        <w:t>Hosea 14:1-2,</w:t>
      </w:r>
      <w:r w:rsidR="00D11664">
        <w:t xml:space="preserve"> </w:t>
      </w:r>
      <w:proofErr w:type="spellStart"/>
      <w:r w:rsidR="002C5D97">
        <w:t>etc</w:t>
      </w:r>
      <w:proofErr w:type="spellEnd"/>
      <w:r>
        <w:t>)</w:t>
      </w:r>
    </w:p>
    <w:p w14:paraId="70EB9AB4" w14:textId="77777777" w:rsidR="00554A6F" w:rsidRDefault="00554A6F" w:rsidP="008915DD">
      <w:pPr>
        <w:pStyle w:val="NoSpacing"/>
      </w:pPr>
    </w:p>
    <w:p w14:paraId="199AE5E7" w14:textId="77777777" w:rsidR="00554A6F" w:rsidRPr="00D11664" w:rsidRDefault="00554A6F" w:rsidP="008915DD">
      <w:pPr>
        <w:pStyle w:val="NoSpacing"/>
        <w:rPr>
          <w:b/>
        </w:rPr>
      </w:pPr>
      <w:r w:rsidRPr="00D11664">
        <w:rPr>
          <w:b/>
        </w:rPr>
        <w:t>John 4:24</w:t>
      </w:r>
      <w:r w:rsidR="00D11664" w:rsidRPr="00D11664">
        <w:rPr>
          <w:b/>
        </w:rPr>
        <w:t xml:space="preserve"> God is a Spirit: and they that worship him must worship him in spirit and in truth.</w:t>
      </w:r>
    </w:p>
    <w:p w14:paraId="6672902E" w14:textId="77777777" w:rsidR="00554A6F" w:rsidRDefault="00554A6F" w:rsidP="008915DD">
      <w:pPr>
        <w:pStyle w:val="NoSpacing"/>
      </w:pPr>
      <w:r>
        <w:t xml:space="preserve">(Pray to be able to worship the Father in spirit and truth: </w:t>
      </w:r>
      <w:r w:rsidRPr="00D11664">
        <w:rPr>
          <w:b/>
        </w:rPr>
        <w:t>Matthew 23:23, Proverbs 16:6</w:t>
      </w:r>
      <w:r w:rsidR="00D11664" w:rsidRPr="00D11664">
        <w:rPr>
          <w:b/>
        </w:rPr>
        <w:t>, Psalms 15:1-5</w:t>
      </w:r>
      <w:r w:rsidR="00D11664">
        <w:t xml:space="preserve">, </w:t>
      </w:r>
      <w:proofErr w:type="spellStart"/>
      <w:r w:rsidR="00D11664" w:rsidRPr="00D11664">
        <w:rPr>
          <w:b/>
        </w:rPr>
        <w:t>IPeter</w:t>
      </w:r>
      <w:proofErr w:type="spellEnd"/>
      <w:r w:rsidR="00D11664" w:rsidRPr="00D11664">
        <w:rPr>
          <w:b/>
        </w:rPr>
        <w:t xml:space="preserve"> 1:22-23,</w:t>
      </w:r>
      <w:r w:rsidR="00D11664">
        <w:t xml:space="preserve"> etc</w:t>
      </w:r>
      <w:r>
        <w:t>.)</w:t>
      </w:r>
    </w:p>
    <w:p w14:paraId="54121691" w14:textId="77777777" w:rsidR="00554A6F" w:rsidRDefault="00554A6F" w:rsidP="008915DD">
      <w:pPr>
        <w:pStyle w:val="NoSpacing"/>
      </w:pPr>
    </w:p>
    <w:p w14:paraId="54F89B0E" w14:textId="77777777" w:rsidR="000A6D0B" w:rsidRPr="000A6D0B" w:rsidRDefault="00554A6F" w:rsidP="000A6D0B">
      <w:pPr>
        <w:pStyle w:val="NoSpacing"/>
        <w:rPr>
          <w:b/>
        </w:rPr>
      </w:pPr>
      <w:proofErr w:type="spellStart"/>
      <w:r w:rsidRPr="000A6D0B">
        <w:rPr>
          <w:b/>
        </w:rPr>
        <w:t>IPeter</w:t>
      </w:r>
      <w:proofErr w:type="spellEnd"/>
      <w:r w:rsidRPr="000A6D0B">
        <w:rPr>
          <w:b/>
        </w:rPr>
        <w:t xml:space="preserve"> 4:1</w:t>
      </w:r>
      <w:r w:rsidR="00032223" w:rsidRPr="000A6D0B">
        <w:rPr>
          <w:b/>
        </w:rPr>
        <w:t xml:space="preserve"> </w:t>
      </w:r>
      <w:r w:rsidR="000A6D0B" w:rsidRPr="000A6D0B">
        <w:rPr>
          <w:b/>
        </w:rPr>
        <w:t>Forasmuch then as Christ hath suffered for us in the flesh, arm yourselves likewise with the same mind: for he that hath suffered in the flesh hath ceased from sin;</w:t>
      </w:r>
    </w:p>
    <w:p w14:paraId="606154E1" w14:textId="77777777" w:rsidR="00554A6F" w:rsidRPr="000A6D0B" w:rsidRDefault="000A6D0B" w:rsidP="000A6D0B">
      <w:pPr>
        <w:pStyle w:val="NoSpacing"/>
        <w:rPr>
          <w:b/>
        </w:rPr>
      </w:pPr>
      <w:r w:rsidRPr="000A6D0B">
        <w:rPr>
          <w:b/>
        </w:rPr>
        <w:t>:2 That he no longer should live the rest of his time in the flesh to the lusts of men, but to the will of God.</w:t>
      </w:r>
    </w:p>
    <w:p w14:paraId="1102320E" w14:textId="77777777" w:rsidR="00554A6F" w:rsidRDefault="00554A6F" w:rsidP="008915DD">
      <w:pPr>
        <w:pStyle w:val="NoSpacing"/>
      </w:pPr>
      <w:r>
        <w:t>(P</w:t>
      </w:r>
      <w:r w:rsidR="008F136F">
        <w:t xml:space="preserve">ray for strength: </w:t>
      </w:r>
      <w:r w:rsidR="008F136F" w:rsidRPr="00032223">
        <w:rPr>
          <w:b/>
        </w:rPr>
        <w:t>Matthew 10:22;</w:t>
      </w:r>
      <w:r w:rsidRPr="00032223">
        <w:rPr>
          <w:b/>
        </w:rPr>
        <w:t xml:space="preserve"> </w:t>
      </w:r>
      <w:r w:rsidR="008F136F" w:rsidRPr="00032223">
        <w:rPr>
          <w:b/>
        </w:rPr>
        <w:t>Proverbs 24:5,10; Acts 14:</w:t>
      </w:r>
      <w:proofErr w:type="gramStart"/>
      <w:r w:rsidR="008F136F" w:rsidRPr="00032223">
        <w:rPr>
          <w:b/>
        </w:rPr>
        <w:t>22;  Matthew</w:t>
      </w:r>
      <w:proofErr w:type="gramEnd"/>
      <w:r w:rsidR="008F136F" w:rsidRPr="00032223">
        <w:rPr>
          <w:b/>
        </w:rPr>
        <w:t xml:space="preserve"> , Luke 21:34-36</w:t>
      </w:r>
      <w:r w:rsidR="00032223">
        <w:t>, etc.</w:t>
      </w:r>
      <w:r w:rsidR="008F1AA3">
        <w:t>)</w:t>
      </w:r>
    </w:p>
    <w:p w14:paraId="1C46EF4C" w14:textId="77777777" w:rsidR="006878A0" w:rsidRDefault="006878A0" w:rsidP="008915DD">
      <w:pPr>
        <w:pStyle w:val="NoSpacing"/>
      </w:pPr>
    </w:p>
    <w:p w14:paraId="6856F087" w14:textId="77777777" w:rsidR="000A6D0B" w:rsidRPr="000A6D0B" w:rsidRDefault="000A6D0B" w:rsidP="000A6D0B">
      <w:pPr>
        <w:pStyle w:val="NoSpacing"/>
        <w:rPr>
          <w:b/>
        </w:rPr>
      </w:pPr>
      <w:r>
        <w:rPr>
          <w:b/>
        </w:rPr>
        <w:t xml:space="preserve">John 14:13 </w:t>
      </w:r>
      <w:r w:rsidRPr="000A6D0B">
        <w:rPr>
          <w:b/>
        </w:rPr>
        <w:t>And whatsoever ye shall ask in my name, that will I do, that the Father may be glorified in the Son.</w:t>
      </w:r>
    </w:p>
    <w:p w14:paraId="6A56548A" w14:textId="77777777" w:rsidR="006878A0" w:rsidRPr="000A6D0B" w:rsidRDefault="000A6D0B" w:rsidP="000A6D0B">
      <w:pPr>
        <w:pStyle w:val="NoSpacing"/>
        <w:rPr>
          <w:b/>
        </w:rPr>
      </w:pPr>
      <w:r w:rsidRPr="000A6D0B">
        <w:rPr>
          <w:b/>
        </w:rPr>
        <w:t>:14 If ye shall ask any thing in my name, I will do it.</w:t>
      </w:r>
    </w:p>
    <w:p w14:paraId="0CF628BF" w14:textId="77777777" w:rsidR="006878A0" w:rsidRDefault="006878A0" w:rsidP="008915DD">
      <w:pPr>
        <w:pStyle w:val="NoSpacing"/>
      </w:pPr>
      <w:r>
        <w:t>(Pray to the Father through the Messiah</w:t>
      </w:r>
      <w:r w:rsidR="008F1AA3">
        <w:t xml:space="preserve">: </w:t>
      </w:r>
      <w:r w:rsidR="008F1AA3" w:rsidRPr="008F1AA3">
        <w:rPr>
          <w:b/>
        </w:rPr>
        <w:t>Ephesians 5:20</w:t>
      </w:r>
      <w:r>
        <w:t>)</w:t>
      </w:r>
    </w:p>
    <w:p w14:paraId="5A85EF77" w14:textId="77777777" w:rsidR="006878A0" w:rsidRDefault="006878A0" w:rsidP="008915DD">
      <w:pPr>
        <w:pStyle w:val="NoSpacing"/>
      </w:pPr>
    </w:p>
    <w:p w14:paraId="5F409E64" w14:textId="77777777" w:rsidR="006878A0" w:rsidRPr="000A6D0B" w:rsidRDefault="00554A6F" w:rsidP="008915DD">
      <w:pPr>
        <w:pStyle w:val="NoSpacing"/>
        <w:rPr>
          <w:b/>
        </w:rPr>
      </w:pPr>
      <w:proofErr w:type="spellStart"/>
      <w:r w:rsidRPr="000A6D0B">
        <w:rPr>
          <w:b/>
        </w:rPr>
        <w:t>IJohn</w:t>
      </w:r>
      <w:proofErr w:type="spellEnd"/>
      <w:r w:rsidRPr="000A6D0B">
        <w:rPr>
          <w:b/>
        </w:rPr>
        <w:t xml:space="preserve"> 3:22</w:t>
      </w:r>
      <w:r w:rsidR="000A6D0B" w:rsidRPr="000A6D0B">
        <w:rPr>
          <w:b/>
        </w:rPr>
        <w:t xml:space="preserve"> And whatsoever we ask, we receive of him, because we keep his commandments, and do those things that are pleasing in his sight.</w:t>
      </w:r>
    </w:p>
    <w:p w14:paraId="4D094D53" w14:textId="77777777" w:rsidR="003219B9" w:rsidRPr="000A6D0B" w:rsidRDefault="000A6D0B" w:rsidP="008915DD">
      <w:pPr>
        <w:pStyle w:val="NoSpacing"/>
      </w:pPr>
      <w:r>
        <w:t>(</w:t>
      </w:r>
      <w:r w:rsidR="006878A0">
        <w:t>Keep the commandments</w:t>
      </w:r>
      <w:r w:rsidR="00554A6F">
        <w:t xml:space="preserve"> because the LORD does NOT hear those unwilling to repent, or that justify breaking the law: </w:t>
      </w:r>
      <w:r w:rsidR="00554A6F" w:rsidRPr="000A6D0B">
        <w:rPr>
          <w:b/>
        </w:rPr>
        <w:t>John 9:31, Proverbs 28:9, Jeremiah 5:25, Isaiah 59:1-2, John 5:14</w:t>
      </w:r>
      <w:r w:rsidRPr="000A6D0B">
        <w:rPr>
          <w:b/>
        </w:rPr>
        <w:t>, Luke 13:1-5</w:t>
      </w:r>
      <w:r w:rsidR="008F1AA3">
        <w:rPr>
          <w:b/>
        </w:rPr>
        <w:t>, Matthew 5:19</w:t>
      </w:r>
      <w:r>
        <w:t>.)</w:t>
      </w:r>
    </w:p>
    <w:p w14:paraId="78E851AD" w14:textId="77777777" w:rsidR="009E03D7" w:rsidRDefault="009E03D7" w:rsidP="008915DD">
      <w:pPr>
        <w:pStyle w:val="NoSpacing"/>
      </w:pPr>
    </w:p>
    <w:p w14:paraId="0392429A" w14:textId="77777777" w:rsidR="003219B9" w:rsidRDefault="003219B9" w:rsidP="008915DD">
      <w:pPr>
        <w:pStyle w:val="NoSpacing"/>
      </w:pPr>
      <w:r>
        <w:t>Brethren, NEVER pr</w:t>
      </w:r>
      <w:r w:rsidR="000A6D0B">
        <w:t xml:space="preserve">ay with your head </w:t>
      </w:r>
      <w:r>
        <w:t xml:space="preserve">covered: </w:t>
      </w:r>
      <w:proofErr w:type="spellStart"/>
      <w:r w:rsidRPr="000A6D0B">
        <w:rPr>
          <w:b/>
        </w:rPr>
        <w:t>ICorinthians</w:t>
      </w:r>
      <w:proofErr w:type="spellEnd"/>
      <w:r w:rsidRPr="000A6D0B">
        <w:rPr>
          <w:b/>
        </w:rPr>
        <w:t xml:space="preserve"> 11:3-10</w:t>
      </w:r>
      <w:r>
        <w:t xml:space="preserve">, or in the name of false gods: </w:t>
      </w:r>
      <w:r w:rsidRPr="000A6D0B">
        <w:rPr>
          <w:b/>
        </w:rPr>
        <w:t xml:space="preserve">Exodus 23:13, Matthew 6:7-8, </w:t>
      </w:r>
      <w:proofErr w:type="spellStart"/>
      <w:r w:rsidRPr="000A6D0B">
        <w:rPr>
          <w:b/>
        </w:rPr>
        <w:t>ICorinthians</w:t>
      </w:r>
      <w:proofErr w:type="spellEnd"/>
      <w:r w:rsidRPr="000A6D0B">
        <w:rPr>
          <w:b/>
        </w:rPr>
        <w:t xml:space="preserve"> 10:20-21, Psalms 96:4-5,</w:t>
      </w:r>
      <w:r>
        <w:t xml:space="preserve"> such as </w:t>
      </w:r>
      <w:proofErr w:type="spellStart"/>
      <w:r>
        <w:t>allah</w:t>
      </w:r>
      <w:proofErr w:type="spellEnd"/>
      <w:r>
        <w:t xml:space="preserve">, buddha or with physical objects  (images, statues, crosses, graven images used to FALSELY represent Christ, </w:t>
      </w:r>
      <w:proofErr w:type="spellStart"/>
      <w:r>
        <w:t>etc</w:t>
      </w:r>
      <w:proofErr w:type="spellEnd"/>
      <w:r>
        <w:t xml:space="preserve">) and other idols (religions, Christianity, star of </w:t>
      </w:r>
      <w:proofErr w:type="spellStart"/>
      <w:r>
        <w:t>davids</w:t>
      </w:r>
      <w:proofErr w:type="spellEnd"/>
      <w:r>
        <w:t>, etc.)</w:t>
      </w:r>
      <w:r w:rsidR="00FC2339">
        <w:t xml:space="preserve">, and DO NOT use vain repetition: </w:t>
      </w:r>
      <w:r w:rsidR="00FC2339" w:rsidRPr="00FC2339">
        <w:rPr>
          <w:b/>
        </w:rPr>
        <w:t>Matthew 6:7-8</w:t>
      </w:r>
      <w:r>
        <w:t>.</w:t>
      </w:r>
    </w:p>
    <w:p w14:paraId="1D11BF07" w14:textId="77777777" w:rsidR="003219B9" w:rsidRDefault="003219B9" w:rsidP="008915DD">
      <w:pPr>
        <w:pStyle w:val="NoSpacing"/>
      </w:pPr>
      <w:r>
        <w:t xml:space="preserve">Sisters, NEVER pray with your head uncovered: </w:t>
      </w:r>
      <w:r w:rsidRPr="009E03D7">
        <w:rPr>
          <w:b/>
        </w:rPr>
        <w:t xml:space="preserve">Numbers 5:18, </w:t>
      </w:r>
      <w:proofErr w:type="spellStart"/>
      <w:r w:rsidRPr="009E03D7">
        <w:rPr>
          <w:b/>
        </w:rPr>
        <w:t>ICorinthians</w:t>
      </w:r>
      <w:proofErr w:type="spellEnd"/>
      <w:r w:rsidRPr="009E03D7">
        <w:rPr>
          <w:b/>
        </w:rPr>
        <w:t xml:space="preserve"> 11:3-10,</w:t>
      </w:r>
      <w:r w:rsidR="009E03D7" w:rsidRPr="009E03D7">
        <w:rPr>
          <w:b/>
        </w:rPr>
        <w:t xml:space="preserve"> Exodus 23:2, Matthew 7:13-14</w:t>
      </w:r>
      <w:r w:rsidR="009E03D7">
        <w:t>,</w:t>
      </w:r>
      <w:r>
        <w:t xml:space="preserve"> nor in any idolatrous and unlawful ways.</w:t>
      </w:r>
    </w:p>
    <w:p w14:paraId="4CDA220B" w14:textId="77777777" w:rsidR="003219B9" w:rsidRDefault="003219B9" w:rsidP="008915DD">
      <w:pPr>
        <w:pStyle w:val="NoSpacing"/>
      </w:pPr>
    </w:p>
    <w:p w14:paraId="6758EA2B" w14:textId="77777777" w:rsidR="003219B9" w:rsidRDefault="003219B9" w:rsidP="008915DD">
      <w:pPr>
        <w:pStyle w:val="NoSpacing"/>
      </w:pPr>
      <w:r>
        <w:t>All truth, power, honor, glory and love to our Almig</w:t>
      </w:r>
      <w:r w:rsidR="00E07519">
        <w:t>hty Eternal Heavenly Father</w:t>
      </w:r>
      <w:r>
        <w:t>, and our Master, Redeemer, and Savior Jesus Christ.</w:t>
      </w:r>
    </w:p>
    <w:p w14:paraId="591C5C38" w14:textId="77777777" w:rsidR="003219B9" w:rsidRDefault="003219B9" w:rsidP="008915DD">
      <w:pPr>
        <w:pStyle w:val="NoSpacing"/>
      </w:pPr>
    </w:p>
    <w:p w14:paraId="300AC010" w14:textId="77777777" w:rsidR="00E07519" w:rsidRDefault="003219B9" w:rsidP="008915DD">
      <w:pPr>
        <w:pStyle w:val="NoSpacing"/>
      </w:pPr>
      <w:r>
        <w:t xml:space="preserve">1611 king </w:t>
      </w:r>
      <w:proofErr w:type="spellStart"/>
      <w:r>
        <w:t>james</w:t>
      </w:r>
      <w:proofErr w:type="spellEnd"/>
      <w:r>
        <w:t xml:space="preserve"> version bible</w:t>
      </w:r>
      <w:r w:rsidR="00E07519">
        <w:t xml:space="preserve">; </w:t>
      </w:r>
      <w:hyperlink r:id="rId4" w:history="1">
        <w:r w:rsidR="00E07519" w:rsidRPr="00AC278F">
          <w:rPr>
            <w:rStyle w:val="Hyperlink"/>
          </w:rPr>
          <w:t>www.thetruththebible.com</w:t>
        </w:r>
      </w:hyperlink>
    </w:p>
    <w:p w14:paraId="2776F8FC" w14:textId="77777777" w:rsidR="003219B9" w:rsidRDefault="003219B9" w:rsidP="008915DD">
      <w:pPr>
        <w:pStyle w:val="NoSpacing"/>
      </w:pPr>
      <w:r>
        <w:t xml:space="preserve">  </w:t>
      </w:r>
    </w:p>
    <w:p w14:paraId="1A3AA6DA" w14:textId="77777777" w:rsidR="006878A0" w:rsidRDefault="006878A0" w:rsidP="008915DD">
      <w:pPr>
        <w:pStyle w:val="NoSpacing"/>
      </w:pPr>
    </w:p>
    <w:p w14:paraId="571FC1BA" w14:textId="77777777" w:rsidR="008915DD" w:rsidRDefault="008915DD" w:rsidP="008915DD">
      <w:pPr>
        <w:pStyle w:val="NoSpacing"/>
      </w:pPr>
    </w:p>
    <w:sectPr w:rsidR="008915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I1NTIzMjQyNjFV0lEKTi0uzszPAykwrAUA46ywuSwAAAA="/>
  </w:docVars>
  <w:rsids>
    <w:rsidRoot w:val="008915DD"/>
    <w:rsid w:val="00032223"/>
    <w:rsid w:val="000A6D0B"/>
    <w:rsid w:val="00131A8A"/>
    <w:rsid w:val="001458A0"/>
    <w:rsid w:val="001873BE"/>
    <w:rsid w:val="002B1A54"/>
    <w:rsid w:val="002C5D97"/>
    <w:rsid w:val="002D7499"/>
    <w:rsid w:val="003219B9"/>
    <w:rsid w:val="00554A6F"/>
    <w:rsid w:val="006878A0"/>
    <w:rsid w:val="008915DD"/>
    <w:rsid w:val="008F136F"/>
    <w:rsid w:val="008F1AA3"/>
    <w:rsid w:val="00930ACA"/>
    <w:rsid w:val="009E03D7"/>
    <w:rsid w:val="00D11664"/>
    <w:rsid w:val="00E07519"/>
    <w:rsid w:val="00F11AD8"/>
    <w:rsid w:val="00FC23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C5732"/>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915DD"/>
    <w:pPr>
      <w:spacing w:after="0" w:line="240" w:lineRule="auto"/>
    </w:pPr>
  </w:style>
  <w:style w:type="character" w:styleId="Hyperlink">
    <w:name w:val="Hyperlink"/>
    <w:basedOn w:val="DefaultParagraphFont"/>
    <w:uiPriority w:val="99"/>
    <w:unhideWhenUsed/>
    <w:rsid w:val="00E0751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3658">
      <w:bodyDiv w:val="1"/>
      <w:marLeft w:val="0"/>
      <w:marRight w:val="0"/>
      <w:marTop w:val="0"/>
      <w:marBottom w:val="0"/>
      <w:divBdr>
        <w:top w:val="none" w:sz="0" w:space="0" w:color="auto"/>
        <w:left w:val="none" w:sz="0" w:space="0" w:color="auto"/>
        <w:bottom w:val="none" w:sz="0" w:space="0" w:color="auto"/>
        <w:right w:val="none" w:sz="0" w:space="0" w:color="auto"/>
      </w:divBdr>
    </w:div>
    <w:div w:id="319042430">
      <w:bodyDiv w:val="1"/>
      <w:marLeft w:val="0"/>
      <w:marRight w:val="0"/>
      <w:marTop w:val="0"/>
      <w:marBottom w:val="0"/>
      <w:divBdr>
        <w:top w:val="none" w:sz="0" w:space="0" w:color="auto"/>
        <w:left w:val="none" w:sz="0" w:space="0" w:color="auto"/>
        <w:bottom w:val="none" w:sz="0" w:space="0" w:color="auto"/>
        <w:right w:val="none" w:sz="0" w:space="0" w:color="auto"/>
      </w:divBdr>
    </w:div>
    <w:div w:id="526525489">
      <w:bodyDiv w:val="1"/>
      <w:marLeft w:val="0"/>
      <w:marRight w:val="0"/>
      <w:marTop w:val="0"/>
      <w:marBottom w:val="0"/>
      <w:divBdr>
        <w:top w:val="none" w:sz="0" w:space="0" w:color="auto"/>
        <w:left w:val="none" w:sz="0" w:space="0" w:color="auto"/>
        <w:bottom w:val="none" w:sz="0" w:space="0" w:color="auto"/>
        <w:right w:val="none" w:sz="0" w:space="0" w:color="auto"/>
      </w:divBdr>
    </w:div>
    <w:div w:id="750466940">
      <w:bodyDiv w:val="1"/>
      <w:marLeft w:val="0"/>
      <w:marRight w:val="0"/>
      <w:marTop w:val="0"/>
      <w:marBottom w:val="0"/>
      <w:divBdr>
        <w:top w:val="none" w:sz="0" w:space="0" w:color="auto"/>
        <w:left w:val="none" w:sz="0" w:space="0" w:color="auto"/>
        <w:bottom w:val="none" w:sz="0" w:space="0" w:color="auto"/>
        <w:right w:val="none" w:sz="0" w:space="0" w:color="auto"/>
      </w:divBdr>
    </w:div>
    <w:div w:id="938412226">
      <w:bodyDiv w:val="1"/>
      <w:marLeft w:val="0"/>
      <w:marRight w:val="0"/>
      <w:marTop w:val="0"/>
      <w:marBottom w:val="0"/>
      <w:divBdr>
        <w:top w:val="none" w:sz="0" w:space="0" w:color="auto"/>
        <w:left w:val="none" w:sz="0" w:space="0" w:color="auto"/>
        <w:bottom w:val="none" w:sz="0" w:space="0" w:color="auto"/>
        <w:right w:val="none" w:sz="0" w:space="0" w:color="auto"/>
      </w:divBdr>
    </w:div>
    <w:div w:id="1351103628">
      <w:bodyDiv w:val="1"/>
      <w:marLeft w:val="0"/>
      <w:marRight w:val="0"/>
      <w:marTop w:val="0"/>
      <w:marBottom w:val="0"/>
      <w:divBdr>
        <w:top w:val="none" w:sz="0" w:space="0" w:color="auto"/>
        <w:left w:val="none" w:sz="0" w:space="0" w:color="auto"/>
        <w:bottom w:val="none" w:sz="0" w:space="0" w:color="auto"/>
        <w:right w:val="none" w:sz="0" w:space="0" w:color="auto"/>
      </w:divBdr>
    </w:div>
    <w:div w:id="1918590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18</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10:00Z</dcterms:created>
  <dcterms:modified xsi:type="dcterms:W3CDTF">2018-08-15T02:10:00Z</dcterms:modified>
</cp:coreProperties>
</file>